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FE4F9" w14:textId="4C6C23FA" w:rsidR="00681DF7" w:rsidRDefault="00681DF7" w:rsidP="00681DF7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DBEEC9B" wp14:editId="346217F5">
            <wp:simplePos x="0" y="0"/>
            <wp:positionH relativeFrom="margin">
              <wp:align>left</wp:align>
            </wp:positionH>
            <wp:positionV relativeFrom="paragraph">
              <wp:posOffset>-208915</wp:posOffset>
            </wp:positionV>
            <wp:extent cx="1353671" cy="645418"/>
            <wp:effectExtent l="0" t="0" r="0" b="2540"/>
            <wp:wrapNone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slms-logo-fc-ta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831" cy="650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40B2B" w14:textId="77777777" w:rsidR="00423232" w:rsidRDefault="00423232" w:rsidP="00681DF7">
      <w:pPr>
        <w:spacing w:after="0"/>
      </w:pPr>
    </w:p>
    <w:p w14:paraId="35A40182" w14:textId="48D678DE" w:rsidR="001602AD" w:rsidRPr="00423232" w:rsidRDefault="00681DF7" w:rsidP="00681DF7">
      <w:pPr>
        <w:spacing w:after="0"/>
        <w:rPr>
          <w:color w:val="C00000"/>
          <w:u w:val="thick"/>
        </w:rPr>
      </w:pPr>
      <w:r w:rsidRPr="00423232">
        <w:rPr>
          <w:color w:val="C00000"/>
          <w:u w:val="thick"/>
        </w:rPr>
        <w:tab/>
      </w:r>
      <w:r w:rsidRPr="00423232">
        <w:rPr>
          <w:color w:val="C00000"/>
          <w:u w:val="thick"/>
        </w:rPr>
        <w:tab/>
      </w:r>
      <w:r w:rsidRPr="00423232">
        <w:rPr>
          <w:color w:val="C00000"/>
          <w:u w:val="thick"/>
        </w:rPr>
        <w:tab/>
      </w:r>
      <w:r w:rsidRPr="00423232">
        <w:rPr>
          <w:color w:val="C00000"/>
          <w:u w:val="thick"/>
        </w:rPr>
        <w:tab/>
      </w:r>
      <w:r w:rsidRPr="00423232">
        <w:rPr>
          <w:color w:val="C00000"/>
          <w:u w:val="thick"/>
        </w:rPr>
        <w:tab/>
      </w:r>
      <w:r w:rsidRPr="00423232">
        <w:rPr>
          <w:color w:val="C00000"/>
          <w:u w:val="thick"/>
        </w:rPr>
        <w:tab/>
      </w:r>
      <w:r w:rsidRPr="00423232">
        <w:rPr>
          <w:color w:val="C00000"/>
          <w:u w:val="thick"/>
        </w:rPr>
        <w:tab/>
      </w:r>
      <w:r w:rsidR="00937519" w:rsidRPr="00423232">
        <w:rPr>
          <w:color w:val="C00000"/>
          <w:u w:val="thick"/>
        </w:rPr>
        <w:tab/>
      </w:r>
      <w:r w:rsidR="00937519" w:rsidRPr="00423232">
        <w:rPr>
          <w:color w:val="C00000"/>
          <w:u w:val="thick"/>
        </w:rPr>
        <w:tab/>
      </w:r>
      <w:r w:rsidR="00937519" w:rsidRPr="00423232">
        <w:rPr>
          <w:color w:val="C00000"/>
          <w:u w:val="thick"/>
        </w:rPr>
        <w:tab/>
      </w:r>
      <w:r w:rsidR="00937519" w:rsidRPr="00423232">
        <w:rPr>
          <w:color w:val="C00000"/>
          <w:u w:val="thick"/>
        </w:rPr>
        <w:tab/>
      </w:r>
      <w:r w:rsidR="00937519" w:rsidRPr="00423232">
        <w:rPr>
          <w:color w:val="C00000"/>
          <w:u w:val="thick"/>
        </w:rPr>
        <w:tab/>
      </w:r>
      <w:r w:rsidR="00937519" w:rsidRPr="00423232">
        <w:rPr>
          <w:color w:val="C00000"/>
          <w:u w:val="thick"/>
        </w:rPr>
        <w:tab/>
      </w:r>
      <w:r w:rsidR="00937519" w:rsidRPr="00423232">
        <w:rPr>
          <w:color w:val="C00000"/>
          <w:u w:val="thick"/>
        </w:rPr>
        <w:tab/>
      </w:r>
      <w:r w:rsidR="00937519" w:rsidRPr="00423232">
        <w:rPr>
          <w:color w:val="C00000"/>
          <w:u w:val="thick"/>
        </w:rPr>
        <w:tab/>
      </w:r>
    </w:p>
    <w:p w14:paraId="47CF4CB6" w14:textId="77777777" w:rsidR="00423232" w:rsidRPr="00830B51" w:rsidRDefault="00423232" w:rsidP="00423232">
      <w:pPr>
        <w:spacing w:after="0"/>
        <w:rPr>
          <w:sz w:val="6"/>
          <w:szCs w:val="6"/>
        </w:rPr>
      </w:pPr>
    </w:p>
    <w:p w14:paraId="30E5EAC4" w14:textId="7746F84D" w:rsidR="001602AD" w:rsidRPr="00FE344C" w:rsidRDefault="00FB6245" w:rsidP="00E01103">
      <w:pPr>
        <w:spacing w:after="100"/>
        <w:rPr>
          <w:rFonts w:ascii="Open Sans Extrabold" w:hAnsi="Open Sans Extrabold" w:cs="Open Sans Extrabold"/>
          <w:sz w:val="24"/>
          <w:szCs w:val="24"/>
        </w:rPr>
      </w:pPr>
      <w:r>
        <w:rPr>
          <w:rFonts w:ascii="Open Sans Extrabold" w:hAnsi="Open Sans Extrabold" w:cs="Open Sans Extrabold"/>
          <w:sz w:val="24"/>
          <w:szCs w:val="24"/>
        </w:rPr>
        <w:t xml:space="preserve">                                               </w:t>
      </w:r>
      <w:r w:rsidR="00A45050">
        <w:rPr>
          <w:rFonts w:ascii="Open Sans Extrabold" w:hAnsi="Open Sans Extrabold" w:cs="Open Sans Extrabold"/>
          <w:sz w:val="24"/>
          <w:szCs w:val="24"/>
        </w:rPr>
        <w:t xml:space="preserve">Laser </w:t>
      </w:r>
      <w:r w:rsidR="001602AD" w:rsidRPr="00FE344C">
        <w:rPr>
          <w:rFonts w:ascii="Open Sans Extrabold" w:hAnsi="Open Sans Extrabold" w:cs="Open Sans Extrabold"/>
          <w:sz w:val="24"/>
          <w:szCs w:val="24"/>
        </w:rPr>
        <w:t xml:space="preserve">Safety </w:t>
      </w:r>
      <w:r w:rsidR="00460A21">
        <w:rPr>
          <w:rFonts w:ascii="Open Sans Extrabold" w:hAnsi="Open Sans Extrabold" w:cs="Open Sans Extrabold"/>
          <w:sz w:val="24"/>
          <w:szCs w:val="24"/>
        </w:rPr>
        <w:t>Guide</w:t>
      </w:r>
      <w:r w:rsidR="00480048">
        <w:rPr>
          <w:rFonts w:ascii="Open Sans Extrabold" w:hAnsi="Open Sans Extrabold" w:cs="Open Sans Extrabold"/>
          <w:sz w:val="24"/>
          <w:szCs w:val="24"/>
        </w:rPr>
        <w:t xml:space="preserve"> for </w:t>
      </w:r>
      <w:r>
        <w:rPr>
          <w:rFonts w:ascii="Open Sans Extrabold" w:hAnsi="Open Sans Extrabold" w:cs="Open Sans Extrabold"/>
          <w:sz w:val="24"/>
          <w:szCs w:val="24"/>
        </w:rPr>
        <w:t>Health Care Facilities</w:t>
      </w:r>
    </w:p>
    <w:p w14:paraId="1E23EF25" w14:textId="6749E15A" w:rsidR="00041681" w:rsidRPr="00830B51" w:rsidRDefault="00B46A66" w:rsidP="003110A8">
      <w:pPr>
        <w:tabs>
          <w:tab w:val="left" w:leader="underscore" w:pos="5940"/>
          <w:tab w:val="left" w:pos="6120"/>
          <w:tab w:val="left" w:leader="underscore" w:pos="10800"/>
        </w:tabs>
        <w:spacing w:after="100"/>
        <w:jc w:val="both"/>
        <w:rPr>
          <w:rFonts w:ascii="Open Sans" w:hAnsi="Open Sans" w:cs="Open Sans"/>
          <w:sz w:val="20"/>
          <w:szCs w:val="20"/>
          <w:u w:val="single"/>
        </w:rPr>
      </w:pPr>
      <w:r>
        <w:rPr>
          <w:rFonts w:ascii="Open Sans" w:hAnsi="Open Sans" w:cs="Open Sans"/>
          <w:sz w:val="20"/>
          <w:szCs w:val="20"/>
        </w:rPr>
        <w:t>F</w:t>
      </w:r>
      <w:r w:rsidR="00E44838">
        <w:rPr>
          <w:rFonts w:ascii="Open Sans" w:hAnsi="Open Sans" w:cs="Open Sans"/>
          <w:sz w:val="20"/>
          <w:szCs w:val="20"/>
        </w:rPr>
        <w:t>acility</w:t>
      </w:r>
      <w:r w:rsidR="001602AD" w:rsidRPr="00830B51">
        <w:rPr>
          <w:rFonts w:ascii="Open Sans" w:hAnsi="Open Sans" w:cs="Open Sans"/>
          <w:sz w:val="20"/>
          <w:szCs w:val="20"/>
        </w:rPr>
        <w:t>:</w:t>
      </w:r>
      <w:r w:rsidR="00C565FE">
        <w:rPr>
          <w:rFonts w:ascii="Open Sans" w:hAnsi="Open Sans" w:cs="Open Sans"/>
          <w:sz w:val="20"/>
          <w:szCs w:val="20"/>
        </w:rPr>
        <w:t xml:space="preserve"> </w:t>
      </w:r>
      <w:r w:rsidR="00D80807">
        <w:rPr>
          <w:rFonts w:ascii="Open Sans" w:hAnsi="Open Sans" w:cs="Open Sans"/>
          <w:sz w:val="20"/>
          <w:szCs w:val="20"/>
        </w:rPr>
        <w:tab/>
      </w:r>
      <w:r w:rsidR="00D80807">
        <w:rPr>
          <w:rFonts w:ascii="Open Sans" w:hAnsi="Open Sans" w:cs="Open Sans"/>
          <w:sz w:val="20"/>
          <w:szCs w:val="20"/>
        </w:rPr>
        <w:tab/>
      </w:r>
      <w:r w:rsidR="00DB5541">
        <w:rPr>
          <w:rFonts w:ascii="Open Sans" w:hAnsi="Open Sans" w:cs="Open Sans"/>
          <w:sz w:val="20"/>
          <w:szCs w:val="20"/>
        </w:rPr>
        <w:t>Location</w:t>
      </w:r>
      <w:r w:rsidR="00041681" w:rsidRPr="00830B51">
        <w:rPr>
          <w:rFonts w:ascii="Open Sans" w:hAnsi="Open Sans" w:cs="Open Sans"/>
          <w:sz w:val="20"/>
          <w:szCs w:val="20"/>
        </w:rPr>
        <w:t>:</w:t>
      </w:r>
      <w:r w:rsidR="00D80807">
        <w:rPr>
          <w:rFonts w:ascii="Open Sans" w:hAnsi="Open Sans" w:cs="Open Sans"/>
          <w:sz w:val="20"/>
          <w:szCs w:val="20"/>
        </w:rPr>
        <w:tab/>
      </w:r>
    </w:p>
    <w:p w14:paraId="6535F239" w14:textId="247BE7D3" w:rsidR="001602AD" w:rsidRPr="00830B51" w:rsidRDefault="008D3188" w:rsidP="003110A8">
      <w:pPr>
        <w:tabs>
          <w:tab w:val="left" w:leader="underscore" w:pos="5940"/>
          <w:tab w:val="left" w:pos="6120"/>
          <w:tab w:val="left" w:leader="underscore" w:pos="10800"/>
        </w:tabs>
        <w:spacing w:after="100"/>
        <w:jc w:val="both"/>
        <w:rPr>
          <w:rFonts w:ascii="Open Sans" w:hAnsi="Open Sans" w:cs="Open Sans"/>
          <w:sz w:val="20"/>
          <w:szCs w:val="20"/>
        </w:rPr>
      </w:pPr>
      <w:r w:rsidRPr="00830B51">
        <w:rPr>
          <w:rFonts w:ascii="Open Sans" w:hAnsi="Open Sans" w:cs="Open Sans"/>
          <w:sz w:val="20"/>
          <w:szCs w:val="20"/>
        </w:rPr>
        <w:t xml:space="preserve">On-site </w:t>
      </w:r>
      <w:r w:rsidR="0049612D">
        <w:rPr>
          <w:rFonts w:ascii="Open Sans" w:hAnsi="Open Sans" w:cs="Open Sans"/>
          <w:sz w:val="20"/>
          <w:szCs w:val="20"/>
        </w:rPr>
        <w:t>Laser</w:t>
      </w:r>
      <w:r w:rsidR="00460A21">
        <w:rPr>
          <w:rFonts w:ascii="Open Sans" w:hAnsi="Open Sans" w:cs="Open Sans"/>
          <w:sz w:val="20"/>
          <w:szCs w:val="20"/>
        </w:rPr>
        <w:t xml:space="preserve"> Safety Officer</w:t>
      </w:r>
      <w:r w:rsidR="00041681" w:rsidRPr="00830B51">
        <w:rPr>
          <w:rFonts w:ascii="Open Sans" w:hAnsi="Open Sans" w:cs="Open Sans"/>
          <w:sz w:val="20"/>
          <w:szCs w:val="20"/>
        </w:rPr>
        <w:t>:</w:t>
      </w:r>
      <w:r w:rsidR="00374460">
        <w:rPr>
          <w:rFonts w:ascii="Open Sans" w:hAnsi="Open Sans" w:cs="Open Sans"/>
          <w:sz w:val="20"/>
          <w:szCs w:val="20"/>
        </w:rPr>
        <w:t xml:space="preserve"> </w:t>
      </w:r>
      <w:r w:rsidR="00D80807">
        <w:rPr>
          <w:rFonts w:ascii="Open Sans" w:hAnsi="Open Sans" w:cs="Open Sans"/>
          <w:sz w:val="20"/>
          <w:szCs w:val="20"/>
        </w:rPr>
        <w:tab/>
      </w:r>
      <w:r w:rsidR="00D80807">
        <w:rPr>
          <w:rFonts w:ascii="Open Sans" w:hAnsi="Open Sans" w:cs="Open Sans"/>
          <w:sz w:val="20"/>
          <w:szCs w:val="20"/>
        </w:rPr>
        <w:tab/>
      </w:r>
      <w:r w:rsidR="00A131B3">
        <w:rPr>
          <w:rFonts w:ascii="Open Sans" w:hAnsi="Open Sans" w:cs="Open Sans"/>
          <w:sz w:val="20"/>
          <w:szCs w:val="20"/>
        </w:rPr>
        <w:t>Procedure</w:t>
      </w:r>
      <w:r w:rsidR="0011288A" w:rsidRPr="00830B51">
        <w:rPr>
          <w:rFonts w:ascii="Open Sans" w:hAnsi="Open Sans" w:cs="Open Sans"/>
          <w:sz w:val="20"/>
          <w:szCs w:val="20"/>
        </w:rPr>
        <w:t>:</w:t>
      </w:r>
      <w:r w:rsidR="00D80807">
        <w:rPr>
          <w:rFonts w:ascii="Open Sans" w:hAnsi="Open Sans" w:cs="Open Sans"/>
          <w:sz w:val="20"/>
          <w:szCs w:val="20"/>
        </w:rPr>
        <w:tab/>
      </w:r>
    </w:p>
    <w:p w14:paraId="28D82CEF" w14:textId="40794B5D" w:rsidR="007E3BAD" w:rsidRPr="003110A8" w:rsidRDefault="00FF76FC" w:rsidP="003110A8">
      <w:pPr>
        <w:tabs>
          <w:tab w:val="left" w:leader="underscore" w:pos="5940"/>
          <w:tab w:val="left" w:pos="6120"/>
          <w:tab w:val="left" w:leader="underscore" w:pos="10800"/>
        </w:tabs>
        <w:spacing w:after="100"/>
        <w:jc w:val="both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Laser </w:t>
      </w:r>
      <w:r w:rsidR="007E3BAD" w:rsidRPr="00830B51">
        <w:rPr>
          <w:rFonts w:ascii="Open Sans" w:hAnsi="Open Sans" w:cs="Open Sans"/>
          <w:sz w:val="20"/>
          <w:szCs w:val="20"/>
        </w:rPr>
        <w:t>Device</w:t>
      </w:r>
      <w:r w:rsidR="00441B9D">
        <w:rPr>
          <w:rFonts w:ascii="Open Sans" w:hAnsi="Open Sans" w:cs="Open Sans"/>
          <w:sz w:val="20"/>
          <w:szCs w:val="20"/>
        </w:rPr>
        <w:t>s</w:t>
      </w:r>
      <w:r w:rsidR="007E3BAD" w:rsidRPr="00830B51">
        <w:rPr>
          <w:rFonts w:ascii="Open Sans" w:hAnsi="Open Sans" w:cs="Open Sans"/>
          <w:sz w:val="20"/>
          <w:szCs w:val="20"/>
        </w:rPr>
        <w:t>:</w:t>
      </w:r>
      <w:r>
        <w:rPr>
          <w:rFonts w:ascii="Open Sans" w:hAnsi="Open Sans" w:cs="Open Sans"/>
          <w:sz w:val="20"/>
          <w:szCs w:val="20"/>
        </w:rPr>
        <w:t xml:space="preserve"> </w:t>
      </w:r>
      <w:r w:rsidR="00D80807">
        <w:rPr>
          <w:rFonts w:ascii="Open Sans" w:hAnsi="Open Sans" w:cs="Open Sans"/>
          <w:sz w:val="20"/>
          <w:szCs w:val="20"/>
        </w:rPr>
        <w:tab/>
      </w:r>
      <w:r w:rsidR="00D80807">
        <w:rPr>
          <w:rFonts w:ascii="Open Sans" w:hAnsi="Open Sans" w:cs="Open Sans"/>
          <w:sz w:val="20"/>
          <w:szCs w:val="20"/>
        </w:rPr>
        <w:tab/>
      </w:r>
      <w:r w:rsidR="00E57004" w:rsidRPr="00830B51">
        <w:rPr>
          <w:rFonts w:ascii="Open Sans" w:hAnsi="Open Sans" w:cs="Open Sans"/>
          <w:sz w:val="20"/>
          <w:szCs w:val="20"/>
        </w:rPr>
        <w:t>Classification</w:t>
      </w:r>
      <w:r w:rsidR="00B30A16" w:rsidRPr="00830B51">
        <w:rPr>
          <w:rFonts w:ascii="Open Sans" w:hAnsi="Open Sans" w:cs="Open Sans"/>
          <w:sz w:val="20"/>
          <w:szCs w:val="20"/>
        </w:rPr>
        <w:t>:</w:t>
      </w:r>
      <w:r w:rsidR="00D80807">
        <w:rPr>
          <w:rFonts w:ascii="Open Sans" w:hAnsi="Open Sans" w:cs="Open Sans"/>
          <w:sz w:val="20"/>
          <w:szCs w:val="20"/>
        </w:rPr>
        <w:tab/>
      </w:r>
    </w:p>
    <w:p w14:paraId="75BBA5D3" w14:textId="40CEB52F" w:rsidR="009F5079" w:rsidRPr="003110A8" w:rsidRDefault="00EF6B88" w:rsidP="003110A8">
      <w:pPr>
        <w:tabs>
          <w:tab w:val="left" w:leader="underscore" w:pos="5940"/>
          <w:tab w:val="left" w:pos="6120"/>
          <w:tab w:val="left" w:leader="underscore" w:pos="10800"/>
        </w:tabs>
        <w:spacing w:after="100"/>
        <w:jc w:val="both"/>
        <w:rPr>
          <w:rFonts w:ascii="Open Sans" w:hAnsi="Open Sans" w:cs="Open Sans"/>
          <w:sz w:val="20"/>
          <w:szCs w:val="20"/>
        </w:rPr>
      </w:pPr>
      <w:r w:rsidRPr="00EF6B88">
        <w:rPr>
          <w:rFonts w:ascii="Open Sans" w:hAnsi="Open Sans" w:cs="Open Sans"/>
          <w:sz w:val="20"/>
          <w:szCs w:val="20"/>
        </w:rPr>
        <w:t>Laser</w:t>
      </w:r>
      <w:r>
        <w:rPr>
          <w:rFonts w:ascii="Open Sans" w:hAnsi="Open Sans" w:cs="Open Sans"/>
          <w:sz w:val="20"/>
          <w:szCs w:val="20"/>
        </w:rPr>
        <w:t xml:space="preserve"> User</w:t>
      </w:r>
      <w:r w:rsidR="00D80807" w:rsidRPr="00D80807">
        <w:rPr>
          <w:rFonts w:ascii="Open Sans" w:hAnsi="Open Sans" w:cs="Open Sans"/>
          <w:sz w:val="20"/>
          <w:szCs w:val="20"/>
        </w:rPr>
        <w:t>:</w:t>
      </w:r>
      <w:r w:rsidR="00D80807">
        <w:rPr>
          <w:rFonts w:ascii="Open Sans" w:hAnsi="Open Sans" w:cs="Open Sans"/>
          <w:sz w:val="20"/>
          <w:szCs w:val="20"/>
        </w:rPr>
        <w:tab/>
      </w:r>
      <w:r w:rsidR="00D80807">
        <w:rPr>
          <w:rFonts w:ascii="Open Sans" w:hAnsi="Open Sans" w:cs="Open Sans"/>
          <w:sz w:val="20"/>
          <w:szCs w:val="20"/>
        </w:rPr>
        <w:tab/>
      </w:r>
      <w:r w:rsidR="00A131B3" w:rsidRPr="00A131B3">
        <w:rPr>
          <w:rFonts w:ascii="Open Sans" w:hAnsi="Open Sans" w:cs="Open Sans"/>
          <w:sz w:val="20"/>
          <w:szCs w:val="20"/>
        </w:rPr>
        <w:t>Laser Operator</w:t>
      </w:r>
      <w:r w:rsidR="00E33FD3">
        <w:rPr>
          <w:rFonts w:ascii="Open Sans" w:hAnsi="Open Sans" w:cs="Open Sans"/>
          <w:sz w:val="20"/>
          <w:szCs w:val="20"/>
        </w:rPr>
        <w:t>:</w:t>
      </w:r>
      <w:r w:rsidR="00D80807">
        <w:rPr>
          <w:rFonts w:ascii="Open Sans" w:hAnsi="Open Sans" w:cs="Open Sans"/>
          <w:sz w:val="20"/>
          <w:szCs w:val="20"/>
        </w:rPr>
        <w:tab/>
      </w:r>
    </w:p>
    <w:p w14:paraId="17F39980" w14:textId="77777777" w:rsidR="00400F3F" w:rsidRPr="00830B51" w:rsidRDefault="00400F3F" w:rsidP="00400F3F">
      <w:pPr>
        <w:spacing w:after="0"/>
        <w:jc w:val="both"/>
        <w:rPr>
          <w:rFonts w:ascii="Open Sans" w:hAnsi="Open Sans" w:cs="Open Sans"/>
          <w:sz w:val="6"/>
          <w:szCs w:val="6"/>
          <w:u w:val="single"/>
        </w:rPr>
      </w:pPr>
    </w:p>
    <w:p w14:paraId="5A6FED24" w14:textId="77777777" w:rsidR="00946E87" w:rsidRPr="00946E87" w:rsidRDefault="00946E87" w:rsidP="00180F26">
      <w:pPr>
        <w:spacing w:after="0"/>
        <w:rPr>
          <w:rFonts w:ascii="Open Sans" w:hAnsi="Open Sans" w:cs="Open Sans"/>
          <w:sz w:val="10"/>
          <w:szCs w:val="10"/>
        </w:rPr>
      </w:pPr>
    </w:p>
    <w:p w14:paraId="3E9EDD11" w14:textId="3325B778" w:rsidR="00AA13EB" w:rsidRPr="00A131B3" w:rsidRDefault="00AA13EB" w:rsidP="00180F26">
      <w:pPr>
        <w:spacing w:after="0"/>
        <w:rPr>
          <w:rFonts w:ascii="Open Sans" w:hAnsi="Open Sans" w:cs="Open Sans"/>
          <w:b/>
          <w:bCs/>
        </w:rPr>
      </w:pPr>
      <w:r w:rsidRPr="00A131B3">
        <w:rPr>
          <w:rFonts w:ascii="Open Sans" w:hAnsi="Open Sans" w:cs="Open Sans"/>
          <w:b/>
          <w:bCs/>
        </w:rPr>
        <w:t xml:space="preserve"> LASER</w:t>
      </w:r>
      <w:r w:rsidR="00A131B3">
        <w:rPr>
          <w:rFonts w:ascii="Open Sans" w:hAnsi="Open Sans" w:cs="Open Sans"/>
          <w:b/>
          <w:bCs/>
        </w:rPr>
        <w:t xml:space="preserve"> CHECKLIST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5220"/>
        <w:gridCol w:w="540"/>
        <w:gridCol w:w="540"/>
        <w:gridCol w:w="625"/>
        <w:gridCol w:w="3870"/>
      </w:tblGrid>
      <w:tr w:rsidR="00CE2FF0" w:rsidRPr="00423232" w14:paraId="0E7AA442" w14:textId="77777777" w:rsidTr="00CE2FF0"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</w:tcPr>
          <w:p w14:paraId="43640167" w14:textId="77777777" w:rsidR="00CE2FF0" w:rsidRPr="00AB0660" w:rsidRDefault="00CE2FF0" w:rsidP="00CE2FF0">
            <w:pPr>
              <w:rPr>
                <w:rFonts w:ascii="Open Sans Extrabold" w:hAnsi="Open Sans Extrabold" w:cs="Open Sans Extrabold"/>
                <w:b/>
                <w:bCs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E9697CB" w14:textId="541C87EA" w:rsidR="00CE2FF0" w:rsidRPr="00946E87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946E87">
              <w:rPr>
                <w:rFonts w:ascii="Open Sans" w:hAnsi="Open Sans" w:cs="Open Sans"/>
                <w:sz w:val="20"/>
                <w:szCs w:val="20"/>
              </w:rPr>
              <w:t>Yes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224A3C9C" w14:textId="65970C79" w:rsidR="00CE2FF0" w:rsidRPr="00946E87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946E87">
              <w:rPr>
                <w:rFonts w:ascii="Open Sans" w:hAnsi="Open Sans" w:cs="Open Sans"/>
                <w:sz w:val="20"/>
                <w:szCs w:val="20"/>
              </w:rPr>
              <w:t>No</w:t>
            </w:r>
          </w:p>
        </w:tc>
        <w:tc>
          <w:tcPr>
            <w:tcW w:w="625" w:type="dxa"/>
            <w:tcBorders>
              <w:bottom w:val="single" w:sz="4" w:space="0" w:color="auto"/>
            </w:tcBorders>
            <w:shd w:val="clear" w:color="auto" w:fill="auto"/>
          </w:tcPr>
          <w:p w14:paraId="1503FBE0" w14:textId="6EC67072" w:rsidR="00CE2FF0" w:rsidRPr="00946E87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946E87">
              <w:rPr>
                <w:rFonts w:ascii="Open Sans" w:hAnsi="Open Sans" w:cs="Open Sans"/>
                <w:sz w:val="20"/>
                <w:szCs w:val="20"/>
              </w:rPr>
              <w:t>NA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</w:tcPr>
          <w:p w14:paraId="54E273A0" w14:textId="4DD4B43C" w:rsidR="00CE2FF0" w:rsidRPr="00946E87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946E87">
              <w:rPr>
                <w:rFonts w:ascii="Open Sans" w:hAnsi="Open Sans" w:cs="Open Sans"/>
                <w:sz w:val="20"/>
                <w:szCs w:val="20"/>
              </w:rPr>
              <w:t>Comments</w:t>
            </w:r>
          </w:p>
        </w:tc>
      </w:tr>
      <w:tr w:rsidR="00CE2FF0" w:rsidRPr="00423232" w14:paraId="0DD431F0" w14:textId="77777777" w:rsidTr="00CE2FF0">
        <w:trPr>
          <w:trHeight w:val="377"/>
        </w:trPr>
        <w:tc>
          <w:tcPr>
            <w:tcW w:w="522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7769A4BE" w14:textId="5D2B4C02" w:rsidR="00CE2FF0" w:rsidRPr="00AB0660" w:rsidRDefault="00CE2FF0" w:rsidP="00CE2FF0">
            <w:pPr>
              <w:rPr>
                <w:rFonts w:ascii="Open Sans Extrabold" w:hAnsi="Open Sans Extrabold" w:cs="Open Sans Extrabold"/>
                <w:b/>
                <w:bCs/>
                <w:sz w:val="20"/>
                <w:szCs w:val="20"/>
              </w:rPr>
            </w:pPr>
            <w:r w:rsidRPr="00AB0660">
              <w:rPr>
                <w:rFonts w:ascii="Open Sans Extrabold" w:hAnsi="Open Sans Extrabold" w:cs="Open Sans Extrabold"/>
                <w:b/>
                <w:bCs/>
              </w:rPr>
              <w:t>Engineering Safety Controls: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2AE1F83F" w14:textId="25E2F2CA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39FD6007" w14:textId="1BA1B67F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4859CFE6" w14:textId="7E4E445E" w:rsidR="00CE2FF0" w:rsidRPr="00946E87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38897EDA" w14:textId="428B8A8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785E3E50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DD6D1" w14:textId="1E500EE4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ppropriate Labeling of the Dev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BCD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237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B9D5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0F2C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7C059BB1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1EE96" w14:textId="6FC10626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AB0660">
              <w:rPr>
                <w:rFonts w:ascii="Open Sans" w:hAnsi="Open Sans" w:cs="Open Sans"/>
                <w:sz w:val="20"/>
                <w:szCs w:val="20"/>
              </w:rPr>
              <w:t>Laser optics secured to prevent stray beam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AE7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3A0A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74B4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00BE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43E1F75D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DA0D8" w14:textId="5E102184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AB0660">
              <w:rPr>
                <w:rFonts w:ascii="Open Sans" w:hAnsi="Open Sans" w:cs="Open Sans"/>
                <w:sz w:val="20"/>
                <w:szCs w:val="20"/>
              </w:rPr>
              <w:t>Beam stops/barriers in plac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06C64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AFDC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6F07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0D6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658F366E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E828B" w14:textId="704B1E8E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perture covered in between us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2FC5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77A6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EE73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9B6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0CA3DA9A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37437" w14:textId="5A9AE961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AB0660">
              <w:rPr>
                <w:rFonts w:ascii="Open Sans" w:hAnsi="Open Sans" w:cs="Open Sans"/>
                <w:sz w:val="20"/>
                <w:szCs w:val="20"/>
              </w:rPr>
              <w:t>Emergency stop/key or Master switch pres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E493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41F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58E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F5EC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33C6D437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0AF7" w14:textId="01705172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AB0660">
              <w:rPr>
                <w:rFonts w:ascii="Open Sans" w:hAnsi="Open Sans" w:cs="Open Sans"/>
                <w:sz w:val="20"/>
                <w:szCs w:val="20"/>
              </w:rPr>
              <w:t>Activation warning system present (light/sound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B610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50A7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FBD1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6F6C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19DE624F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0326F" w14:textId="2AF4C95B" w:rsidR="00CE2FF0" w:rsidRPr="0005273A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05273A">
              <w:rPr>
                <w:rFonts w:ascii="Open Sans" w:hAnsi="Open Sans" w:cs="Open Sans"/>
                <w:sz w:val="20"/>
                <w:szCs w:val="20"/>
              </w:rPr>
              <w:t>Foo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5273A">
              <w:rPr>
                <w:rFonts w:ascii="Open Sans" w:hAnsi="Open Sans" w:cs="Open Sans"/>
                <w:sz w:val="20"/>
                <w:szCs w:val="20"/>
              </w:rPr>
              <w:t xml:space="preserve">pedal </w:t>
            </w:r>
            <w:r>
              <w:rPr>
                <w:rFonts w:ascii="Open Sans" w:hAnsi="Open Sans" w:cs="Open Sans"/>
                <w:sz w:val="20"/>
                <w:szCs w:val="20"/>
              </w:rPr>
              <w:t>covere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B92C1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9EC6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FE43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05C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28574CF9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0480A" w14:textId="595C6A25" w:rsidR="00CE2FF0" w:rsidRPr="0005273A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eys not left in the Laser at end of the procedu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8916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1516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5A4AA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AE607" w14:textId="0B96176C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159C7C77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F8264" w14:textId="7296AB61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perture label present &amp; visibl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9F27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8C683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4311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BD3E3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304E9D1C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2D264" w14:textId="0EB4A850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AB0660">
              <w:rPr>
                <w:rFonts w:ascii="Open Sans" w:hAnsi="Open Sans" w:cs="Open Sans"/>
                <w:sz w:val="20"/>
                <w:szCs w:val="20"/>
              </w:rPr>
              <w:t xml:space="preserve">Warning labels include </w:t>
            </w:r>
            <w:r>
              <w:rPr>
                <w:rFonts w:ascii="Open Sans" w:hAnsi="Open Sans" w:cs="Open Sans"/>
                <w:sz w:val="20"/>
                <w:szCs w:val="20"/>
              </w:rPr>
              <w:t>W</w:t>
            </w:r>
            <w:r w:rsidRPr="00AB0660">
              <w:rPr>
                <w:rFonts w:ascii="Open Sans" w:hAnsi="Open Sans" w:cs="Open Sans"/>
                <w:sz w:val="20"/>
                <w:szCs w:val="20"/>
              </w:rPr>
              <w:t>avelength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and Classific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E3BF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F537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C2D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B837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4DBD4F91" w14:textId="77777777" w:rsidTr="00CE2FF0">
        <w:trPr>
          <w:trHeight w:val="161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F590796" w14:textId="610FDA8A" w:rsidR="00CE2FF0" w:rsidRPr="00400F3F" w:rsidRDefault="00CE2FF0" w:rsidP="00CE2FF0">
            <w:pPr>
              <w:rPr>
                <w:rFonts w:ascii="Open Sans Extrabold" w:hAnsi="Open Sans Extrabold" w:cs="Open Sans Extrabold"/>
                <w:b/>
                <w:bCs/>
              </w:rPr>
            </w:pPr>
            <w:r w:rsidRPr="00400F3F">
              <w:rPr>
                <w:rFonts w:ascii="Open Sans Extrabold" w:hAnsi="Open Sans Extrabold" w:cs="Open Sans Extrabold"/>
                <w:b/>
                <w:bCs/>
              </w:rPr>
              <w:t>Administrative Safety Controls: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584D5A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405C23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BF94BB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5DA961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084519BE" w14:textId="77777777" w:rsidTr="00CE2FF0">
        <w:trPr>
          <w:trHeight w:val="161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A23ED" w14:textId="4A57E00C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Presence of a Laser Safety Program and/or Safety Committe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3AC6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AB8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A102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B3AA1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16413D8B" w14:textId="77777777" w:rsidTr="00CE2FF0">
        <w:trPr>
          <w:trHeight w:val="161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7BC9" w14:textId="0B240FA5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Laser Safety Policies and Procedur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08F23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FDF4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544B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FFF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33ED5E71" w14:textId="77777777" w:rsidTr="00CE2FF0">
        <w:trPr>
          <w:trHeight w:val="161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D0BE" w14:textId="66E73E6B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Presence of designated Laser Safety Operator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CC783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ED92A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DDB4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2F7E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70BA5D30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440D6" w14:textId="392B2B06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Facility credentialed laser User and Operator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839F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4ABF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630D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A471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39BA0B89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4260" w14:textId="644E5508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Medical Surveillan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61D04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3E883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BBD0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0CFA0" w14:textId="22F8815D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2B0178E2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AC4CE" w14:textId="09F44D22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Laser staff education program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CF3CA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18E3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A6566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A61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0A86DFFB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84D6F" w14:textId="3AD2EA76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ppropriate Laser signs posted on Door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F73B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8006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B0E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76191" w14:textId="6A9DBE3B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00AF3AFC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68EA2" w14:textId="258F2140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ppropriate Laser Safety Eyewear hung on all entrances into the room (LTCA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ABCC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84B8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52C11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8555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1C318036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7DB2F" w14:textId="2F0CF96B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Windows covere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06946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37C0A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A9521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7D274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5D96C01D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D466F" w14:textId="554A2AE1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ppropriate Storage of Laser in between us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DB1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958E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545D4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BCA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7C9FD9F0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7835CFF" w14:textId="398BCC4B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B8003E">
              <w:rPr>
                <w:rFonts w:ascii="Open Sans Extrabold" w:hAnsi="Open Sans Extrabold" w:cs="Open Sans Extrabold"/>
                <w:b/>
                <w:bCs/>
              </w:rPr>
              <w:t>Personal Protective Equipment (PPE):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5935B8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12A5EE6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1875AC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0B220C3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3521EE6B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D71FF" w14:textId="1EDEA190" w:rsidR="00CE2FF0" w:rsidRPr="00B8003E" w:rsidRDefault="00CE2FF0" w:rsidP="00CE2FF0">
            <w:pPr>
              <w:rPr>
                <w:rFonts w:ascii="Open Sans Extrabold" w:hAnsi="Open Sans Extrabold" w:cs="Open Sans Extrabold"/>
                <w:b/>
                <w:bCs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ppropriate  laser protective eyewear available for patient and staff in the room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B1C4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B08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8F1A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A650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0F219CEC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8345E" w14:textId="482DEFE5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Laser Eyewear available with imprinted Optical Density (OD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DD1E4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E634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13294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E41D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2314891C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647A1" w14:textId="648EAE20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Laser Eyewear available with the correct wavelength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6BA51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6C3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1B1E6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A86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38728FC7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0A0A2" w14:textId="2D8D5E5E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igh filtration masks/respirators availabl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F4DC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8A15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267B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19A8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7F499673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4848F" w14:textId="349E81D4" w:rsidR="00CE2FF0" w:rsidRPr="000C519A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Smoke/Plume Evacuator utilized during vaporizing procedur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E507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1E25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5CA4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EAE8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</w:tbl>
    <w:p w14:paraId="1A359773" w14:textId="77777777" w:rsidR="00CE2FF0" w:rsidRDefault="00CE2FF0">
      <w:r>
        <w:br w:type="page"/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5220"/>
        <w:gridCol w:w="540"/>
        <w:gridCol w:w="540"/>
        <w:gridCol w:w="625"/>
        <w:gridCol w:w="3870"/>
      </w:tblGrid>
      <w:tr w:rsidR="00CE2FF0" w:rsidRPr="00423232" w14:paraId="3A8EF291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84C30" w14:textId="77777777" w:rsidR="00CE2FF0" w:rsidRDefault="00CE2FF0" w:rsidP="00CE2FF0">
            <w:pPr>
              <w:rPr>
                <w:rFonts w:ascii="Open Sans Extrabold" w:hAnsi="Open Sans Extrabold" w:cs="Open Sans Extrabold"/>
                <w:b/>
                <w:bCs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F9D89" w14:textId="148C7516" w:rsidR="00CE2FF0" w:rsidRPr="00423232" w:rsidRDefault="00CE2FF0" w:rsidP="00CE2FF0">
            <w:pPr>
              <w:rPr>
                <w:rFonts w:ascii="Open Sans" w:hAnsi="Open Sans" w:cs="Open Sans"/>
              </w:rPr>
            </w:pPr>
            <w:r w:rsidRPr="00946E87">
              <w:rPr>
                <w:rFonts w:ascii="Open Sans" w:hAnsi="Open Sans" w:cs="Open Sans"/>
                <w:sz w:val="20"/>
                <w:szCs w:val="20"/>
              </w:rPr>
              <w:t>Y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B7146" w14:textId="6B748B7B" w:rsidR="00CE2FF0" w:rsidRPr="00423232" w:rsidRDefault="00CE2FF0" w:rsidP="00CE2FF0">
            <w:pPr>
              <w:rPr>
                <w:rFonts w:ascii="Open Sans" w:hAnsi="Open Sans" w:cs="Open Sans"/>
              </w:rPr>
            </w:pPr>
            <w:r w:rsidRPr="00946E87">
              <w:rPr>
                <w:rFonts w:ascii="Open Sans" w:hAnsi="Open Sans" w:cs="Open Sans"/>
                <w:sz w:val="20"/>
                <w:szCs w:val="20"/>
              </w:rPr>
              <w:t>No</w:t>
            </w: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588D6" w14:textId="7117DA41" w:rsidR="00CE2FF0" w:rsidRPr="00423232" w:rsidRDefault="00CE2FF0" w:rsidP="00CE2FF0">
            <w:pPr>
              <w:rPr>
                <w:rFonts w:ascii="Open Sans" w:hAnsi="Open Sans" w:cs="Open Sans"/>
              </w:rPr>
            </w:pPr>
            <w:r w:rsidRPr="00946E87">
              <w:rPr>
                <w:rFonts w:ascii="Open Sans" w:hAnsi="Open Sans" w:cs="Open Sans"/>
                <w:sz w:val="20"/>
                <w:szCs w:val="20"/>
              </w:rPr>
              <w:t>NA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F3DB4" w14:textId="3B1CD118" w:rsidR="00CE2FF0" w:rsidRPr="00423232" w:rsidRDefault="00CE2FF0" w:rsidP="00CE2FF0">
            <w:pPr>
              <w:rPr>
                <w:rFonts w:ascii="Open Sans" w:hAnsi="Open Sans" w:cs="Open Sans"/>
              </w:rPr>
            </w:pPr>
            <w:r w:rsidRPr="00946E87">
              <w:rPr>
                <w:rFonts w:ascii="Open Sans" w:hAnsi="Open Sans" w:cs="Open Sans"/>
                <w:sz w:val="20"/>
                <w:szCs w:val="20"/>
              </w:rPr>
              <w:t>Comments</w:t>
            </w:r>
          </w:p>
        </w:tc>
      </w:tr>
      <w:tr w:rsidR="00CE2FF0" w:rsidRPr="00423232" w14:paraId="034F29DD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2282C3E" w14:textId="7ED70707" w:rsidR="00CE2FF0" w:rsidRPr="000C519A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 Extrabold" w:hAnsi="Open Sans Extrabold" w:cs="Open Sans Extrabold"/>
                <w:b/>
                <w:bCs/>
              </w:rPr>
              <w:t>Other Hazard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A3623A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A02DBC4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AB5D21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C494E56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06617B36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B783" w14:textId="4AA2D72C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lectrical plug &amp; connection point in good condi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CF24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92B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27F4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C09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3125FB90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BE4C" w14:textId="104A844F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High voltage equipment appropriately grounde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662E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DAE2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233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AFA03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48B1C418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169C3" w14:textId="6352404A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Compressed gases secure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34E9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B83E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0D8F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13D1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5FAF5094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5CFD4" w14:textId="7AB87C8A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xtra Cryogen gas availabl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2BAE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F7C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46E4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78ED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3D0EF67A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FF945" w14:textId="47B82353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Water available in laser room (LTCA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A7D5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86CE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7512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23B6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5AEB6F57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77AD9" w14:textId="23E44F12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Reflectant Surfaces  (mirrors) removed or covere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0E02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4F63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75E7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196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1A43D42A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2E7E9" w14:textId="6A8EBB63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Wet sponges, Water-based lubricants utilize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7AB1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A615A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79A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A0D0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1EE3EB49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9C87" w14:textId="2110327E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Only Laser-resistant ET tubes utilized during shared airway procedures. Cuffs are filled with flui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AD8D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E4664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F355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DD0E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6C0EF84A" w14:textId="77777777" w:rsidTr="00CE2FF0">
        <w:trPr>
          <w:trHeight w:val="269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F7B87" w14:textId="37AE0DB6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Extension Cords </w:t>
            </w:r>
            <w:proofErr w:type="gramStart"/>
            <w:r>
              <w:rPr>
                <w:rFonts w:ascii="Open Sans" w:hAnsi="Open Sans" w:cs="Open Sans"/>
                <w:sz w:val="20"/>
                <w:szCs w:val="20"/>
              </w:rPr>
              <w:t>not utilized,</w:t>
            </w:r>
            <w:proofErr w:type="gramEnd"/>
            <w:r>
              <w:rPr>
                <w:rFonts w:ascii="Open Sans" w:hAnsi="Open Sans" w:cs="Open Sans"/>
                <w:sz w:val="20"/>
                <w:szCs w:val="20"/>
              </w:rPr>
              <w:t xml:space="preserve"> cords not fraye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2CF7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F12BA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E507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0E5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59F1902E" w14:textId="77777777" w:rsidTr="00CE2FF0">
        <w:trPr>
          <w:trHeight w:val="350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BABB" w14:textId="6B9CB554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Electrical cords not resting under the dev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088E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1C2A3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4DF8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0F34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0E4370EF" w14:textId="77777777" w:rsidTr="00CE2FF0">
        <w:trPr>
          <w:trHeight w:val="350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4BA7D" w14:textId="78019B01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 w:rsidRPr="000C519A">
              <w:rPr>
                <w:rFonts w:ascii="Open Sans" w:hAnsi="Open Sans" w:cs="Open Sans"/>
                <w:sz w:val="20"/>
                <w:szCs w:val="20"/>
              </w:rPr>
              <w:t>Laser protective/flame resistant barriers or curtai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s </w:t>
            </w:r>
            <w:r w:rsidRPr="000C519A">
              <w:rPr>
                <w:rFonts w:ascii="Open Sans" w:hAnsi="Open Sans" w:cs="Open Sans"/>
                <w:sz w:val="20"/>
                <w:szCs w:val="20"/>
              </w:rPr>
              <w:t>pres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346B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CDD9C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E5835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A950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42F5EDFE" w14:textId="77777777" w:rsidTr="00CE2FF0">
        <w:trPr>
          <w:trHeight w:val="23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3B891CC" w14:textId="6FEE910B" w:rsidR="00CE2FF0" w:rsidRPr="000C519A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 Extrabold" w:hAnsi="Open Sans Extrabold" w:cs="Open Sans Extrabold"/>
                <w:b/>
                <w:bCs/>
              </w:rPr>
              <w:t>Document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ABDF18A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3E7F7F9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520F82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CDDC5B1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66B56C79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AEB5B" w14:textId="3BCE3942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Laser Log is utilize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3B38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7DF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0F7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439A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048E7EA1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4639" w14:textId="6F9C01AB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NSI Z136.3 Laser Safety Standard available on-sit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9F6BD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B783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FC1BB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7DE0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7DB1E363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FD528" w14:textId="791533C4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udits performed on program safety and complian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1151A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381C6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68888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0B02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76A0657C" w14:textId="77777777" w:rsidTr="00CE2FF0"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DD163" w14:textId="6D9A81E2" w:rsidR="00CE2FF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Manufacturer User Manual availabl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699E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A418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19EE2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903B7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:rsidRPr="00423232" w14:paraId="6D8FF241" w14:textId="77777777" w:rsidTr="00CE2FF0">
        <w:trPr>
          <w:trHeight w:val="305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5E90E" w14:textId="49ABCA31" w:rsidR="00CE2FF0" w:rsidRPr="00AB0660" w:rsidRDefault="00CE2FF0" w:rsidP="00CE2FF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Facility Laser Invento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A85D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E6FF0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91F4F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2DA5E" w14:textId="77777777" w:rsidR="00CE2FF0" w:rsidRPr="00423232" w:rsidRDefault="00CE2FF0" w:rsidP="00CE2FF0">
            <w:pPr>
              <w:rPr>
                <w:rFonts w:ascii="Open Sans" w:hAnsi="Open Sans" w:cs="Open Sans"/>
              </w:rPr>
            </w:pPr>
          </w:p>
        </w:tc>
      </w:tr>
      <w:tr w:rsidR="00CE2FF0" w14:paraId="45B37FE1" w14:textId="7D22353D" w:rsidTr="00CE2FF0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42"/>
        </w:trPr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C4CA" w14:textId="512F7E7C" w:rsidR="00CE2FF0" w:rsidRPr="009A0D16" w:rsidRDefault="00CE2FF0" w:rsidP="00CE2FF0">
            <w:pPr>
              <w:spacing w:after="100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Service and PMs are performed on schedule by qualified personnel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9E659" w14:textId="77777777" w:rsidR="00CE2FF0" w:rsidRPr="009A0D16" w:rsidRDefault="00CE2FF0" w:rsidP="00CE2FF0">
            <w:pPr>
              <w:spacing w:after="100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DA7C3" w14:textId="77777777" w:rsidR="00CE2FF0" w:rsidRPr="009A0D16" w:rsidRDefault="00CE2FF0" w:rsidP="00CE2FF0">
            <w:pPr>
              <w:spacing w:after="100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9C0E4" w14:textId="77777777" w:rsidR="00CE2FF0" w:rsidRPr="009A0D16" w:rsidRDefault="00CE2FF0" w:rsidP="00CE2FF0">
            <w:pPr>
              <w:spacing w:after="100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594D" w14:textId="77777777" w:rsidR="00CE2FF0" w:rsidRPr="009A0D16" w:rsidRDefault="00CE2FF0" w:rsidP="00CE2FF0">
            <w:pPr>
              <w:spacing w:after="100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1C6E022B" w14:textId="77777777" w:rsidR="00FF7E51" w:rsidRPr="00FF7E51" w:rsidRDefault="00FF7E51" w:rsidP="00D262D3">
      <w:pPr>
        <w:pBdr>
          <w:top w:val="single" w:sz="4" w:space="1" w:color="auto"/>
          <w:left w:val="single" w:sz="4" w:space="4" w:color="auto"/>
          <w:bottom w:val="single" w:sz="4" w:space="17" w:color="auto"/>
          <w:right w:val="single" w:sz="4" w:space="4" w:color="auto"/>
          <w:between w:val="single" w:sz="4" w:space="1" w:color="auto"/>
          <w:bar w:val="single" w:sz="4" w:color="auto"/>
        </w:pBdr>
        <w:spacing w:after="100" w:line="360" w:lineRule="auto"/>
        <w:jc w:val="both"/>
        <w:rPr>
          <w:rFonts w:ascii="Open Sans" w:hAnsi="Open Sans" w:cs="Open Sans"/>
          <w:sz w:val="6"/>
          <w:szCs w:val="6"/>
        </w:rPr>
      </w:pPr>
    </w:p>
    <w:sectPr w:rsidR="00FF7E51" w:rsidRPr="00FF7E51" w:rsidSect="00B32793"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0NLc0tzACIksDYyUdpeDU4uLM/DyQAsNaABxASCYsAAAA"/>
  </w:docVars>
  <w:rsids>
    <w:rsidRoot w:val="001602AD"/>
    <w:rsid w:val="000027F9"/>
    <w:rsid w:val="00007B99"/>
    <w:rsid w:val="00014F9F"/>
    <w:rsid w:val="00015A8A"/>
    <w:rsid w:val="000257DA"/>
    <w:rsid w:val="000330B4"/>
    <w:rsid w:val="00035E14"/>
    <w:rsid w:val="000364FE"/>
    <w:rsid w:val="00041681"/>
    <w:rsid w:val="0005273A"/>
    <w:rsid w:val="000A57ED"/>
    <w:rsid w:val="000A5BB9"/>
    <w:rsid w:val="000C519A"/>
    <w:rsid w:val="000D49F2"/>
    <w:rsid w:val="000E16CC"/>
    <w:rsid w:val="000E67F4"/>
    <w:rsid w:val="00102C32"/>
    <w:rsid w:val="001113FB"/>
    <w:rsid w:val="0011288A"/>
    <w:rsid w:val="001231B3"/>
    <w:rsid w:val="00127619"/>
    <w:rsid w:val="00135752"/>
    <w:rsid w:val="00142804"/>
    <w:rsid w:val="001602AD"/>
    <w:rsid w:val="00167802"/>
    <w:rsid w:val="0017512A"/>
    <w:rsid w:val="001806B1"/>
    <w:rsid w:val="00180F26"/>
    <w:rsid w:val="00183A9F"/>
    <w:rsid w:val="0018788D"/>
    <w:rsid w:val="001A2A3E"/>
    <w:rsid w:val="001A33A6"/>
    <w:rsid w:val="001C03D5"/>
    <w:rsid w:val="0021431B"/>
    <w:rsid w:val="00217702"/>
    <w:rsid w:val="002220AA"/>
    <w:rsid w:val="00262C57"/>
    <w:rsid w:val="00265DE3"/>
    <w:rsid w:val="00286952"/>
    <w:rsid w:val="002A2AC6"/>
    <w:rsid w:val="002A471C"/>
    <w:rsid w:val="002B2077"/>
    <w:rsid w:val="002B769A"/>
    <w:rsid w:val="002E69B5"/>
    <w:rsid w:val="002F53A3"/>
    <w:rsid w:val="00304F63"/>
    <w:rsid w:val="003063E1"/>
    <w:rsid w:val="003110A8"/>
    <w:rsid w:val="003509B7"/>
    <w:rsid w:val="00374460"/>
    <w:rsid w:val="003B03E6"/>
    <w:rsid w:val="00400F3F"/>
    <w:rsid w:val="00402843"/>
    <w:rsid w:val="00423232"/>
    <w:rsid w:val="00441B9D"/>
    <w:rsid w:val="004424DF"/>
    <w:rsid w:val="00460A21"/>
    <w:rsid w:val="004703CB"/>
    <w:rsid w:val="00480048"/>
    <w:rsid w:val="0049612D"/>
    <w:rsid w:val="004B14ED"/>
    <w:rsid w:val="004D2813"/>
    <w:rsid w:val="004E0712"/>
    <w:rsid w:val="00521765"/>
    <w:rsid w:val="005342A3"/>
    <w:rsid w:val="005364C7"/>
    <w:rsid w:val="00563BBB"/>
    <w:rsid w:val="00566155"/>
    <w:rsid w:val="005D48D8"/>
    <w:rsid w:val="005F01A2"/>
    <w:rsid w:val="00622731"/>
    <w:rsid w:val="00625D07"/>
    <w:rsid w:val="00634A79"/>
    <w:rsid w:val="00656052"/>
    <w:rsid w:val="00680F50"/>
    <w:rsid w:val="00681DF7"/>
    <w:rsid w:val="006F2D4D"/>
    <w:rsid w:val="006F6252"/>
    <w:rsid w:val="00700D39"/>
    <w:rsid w:val="00741D7A"/>
    <w:rsid w:val="007505D5"/>
    <w:rsid w:val="00751B86"/>
    <w:rsid w:val="00792365"/>
    <w:rsid w:val="007A3C4C"/>
    <w:rsid w:val="007E3BAD"/>
    <w:rsid w:val="007E62E0"/>
    <w:rsid w:val="00830B51"/>
    <w:rsid w:val="0084433B"/>
    <w:rsid w:val="0085204F"/>
    <w:rsid w:val="008600CD"/>
    <w:rsid w:val="00862DFB"/>
    <w:rsid w:val="00874114"/>
    <w:rsid w:val="00884046"/>
    <w:rsid w:val="00893981"/>
    <w:rsid w:val="008D3188"/>
    <w:rsid w:val="008E7858"/>
    <w:rsid w:val="008F372A"/>
    <w:rsid w:val="008F5E55"/>
    <w:rsid w:val="009157B9"/>
    <w:rsid w:val="00937519"/>
    <w:rsid w:val="00946E87"/>
    <w:rsid w:val="009823C5"/>
    <w:rsid w:val="009A0D16"/>
    <w:rsid w:val="009D503A"/>
    <w:rsid w:val="009D7F57"/>
    <w:rsid w:val="009E7B97"/>
    <w:rsid w:val="009F5079"/>
    <w:rsid w:val="00A131B3"/>
    <w:rsid w:val="00A45050"/>
    <w:rsid w:val="00A51CEA"/>
    <w:rsid w:val="00A54D91"/>
    <w:rsid w:val="00A72FDB"/>
    <w:rsid w:val="00A77F2B"/>
    <w:rsid w:val="00AA13EB"/>
    <w:rsid w:val="00AA245D"/>
    <w:rsid w:val="00AB0660"/>
    <w:rsid w:val="00AB6884"/>
    <w:rsid w:val="00AB6B46"/>
    <w:rsid w:val="00AB7C09"/>
    <w:rsid w:val="00AE334B"/>
    <w:rsid w:val="00AF2F80"/>
    <w:rsid w:val="00AF78E7"/>
    <w:rsid w:val="00B130D4"/>
    <w:rsid w:val="00B30A16"/>
    <w:rsid w:val="00B32793"/>
    <w:rsid w:val="00B46A66"/>
    <w:rsid w:val="00B74ECC"/>
    <w:rsid w:val="00B8003E"/>
    <w:rsid w:val="00B9140C"/>
    <w:rsid w:val="00B96987"/>
    <w:rsid w:val="00BA3CC3"/>
    <w:rsid w:val="00BB212C"/>
    <w:rsid w:val="00BB5C8E"/>
    <w:rsid w:val="00BC3482"/>
    <w:rsid w:val="00BD3601"/>
    <w:rsid w:val="00BD7C21"/>
    <w:rsid w:val="00BF2D65"/>
    <w:rsid w:val="00C01A2E"/>
    <w:rsid w:val="00C02667"/>
    <w:rsid w:val="00C13A7A"/>
    <w:rsid w:val="00C40197"/>
    <w:rsid w:val="00C565FE"/>
    <w:rsid w:val="00C56E03"/>
    <w:rsid w:val="00C57524"/>
    <w:rsid w:val="00C67279"/>
    <w:rsid w:val="00C70E53"/>
    <w:rsid w:val="00C87051"/>
    <w:rsid w:val="00C93C41"/>
    <w:rsid w:val="00CA0298"/>
    <w:rsid w:val="00CE2FF0"/>
    <w:rsid w:val="00CE3C07"/>
    <w:rsid w:val="00CF5175"/>
    <w:rsid w:val="00D14CE3"/>
    <w:rsid w:val="00D262D3"/>
    <w:rsid w:val="00D57243"/>
    <w:rsid w:val="00D649C8"/>
    <w:rsid w:val="00D80807"/>
    <w:rsid w:val="00DB5541"/>
    <w:rsid w:val="00DC0DA8"/>
    <w:rsid w:val="00DD2BF3"/>
    <w:rsid w:val="00DE28E7"/>
    <w:rsid w:val="00DE3326"/>
    <w:rsid w:val="00E0107B"/>
    <w:rsid w:val="00E01103"/>
    <w:rsid w:val="00E212B8"/>
    <w:rsid w:val="00E33FD3"/>
    <w:rsid w:val="00E34077"/>
    <w:rsid w:val="00E44838"/>
    <w:rsid w:val="00E5606A"/>
    <w:rsid w:val="00E56F44"/>
    <w:rsid w:val="00E57004"/>
    <w:rsid w:val="00E633EC"/>
    <w:rsid w:val="00EC0F4E"/>
    <w:rsid w:val="00ED4BDA"/>
    <w:rsid w:val="00EF6B88"/>
    <w:rsid w:val="00F05EE3"/>
    <w:rsid w:val="00F16683"/>
    <w:rsid w:val="00F32224"/>
    <w:rsid w:val="00F370B9"/>
    <w:rsid w:val="00F514B4"/>
    <w:rsid w:val="00F8598B"/>
    <w:rsid w:val="00FA278A"/>
    <w:rsid w:val="00FB407E"/>
    <w:rsid w:val="00FB6245"/>
    <w:rsid w:val="00FB7237"/>
    <w:rsid w:val="00FC11CD"/>
    <w:rsid w:val="00FC22FA"/>
    <w:rsid w:val="00FC2C2F"/>
    <w:rsid w:val="00FD21E4"/>
    <w:rsid w:val="00FE344C"/>
    <w:rsid w:val="00FF76FC"/>
    <w:rsid w:val="00FF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036A3"/>
  <w15:chartTrackingRefBased/>
  <w15:docId w15:val="{676FF81B-F169-4AAC-A661-9B3B0C1A9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02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96f986ea-3577-4b3b-b09c-a7097cc58e5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055A21D33E746944815C4ADF0F0BA" ma:contentTypeVersion="17" ma:contentTypeDescription="Create a new document." ma:contentTypeScope="" ma:versionID="e8c1d86c08bafee08fa85647d76d6dec">
  <xsd:schema xmlns:xsd="http://www.w3.org/2001/XMLSchema" xmlns:xs="http://www.w3.org/2001/XMLSchema" xmlns:p="http://schemas.microsoft.com/office/2006/metadata/properties" xmlns:ns2="96f986ea-3577-4b3b-b09c-a7097cc58e52" xmlns:ns3="866aa5a0-bcc5-4d13-bf88-9abb3c83ae5e" targetNamespace="http://schemas.microsoft.com/office/2006/metadata/properties" ma:root="true" ma:fieldsID="b146b1a10687b1c258e696727a8f3eed" ns2:_="" ns3:_="">
    <xsd:import namespace="96f986ea-3577-4b3b-b09c-a7097cc58e52"/>
    <xsd:import namespace="866aa5a0-bcc5-4d13-bf88-9abb3c83ae5e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986ea-3577-4b3b-b09c-a7097cc58e52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6aa5a0-bcc5-4d13-bf88-9abb3c83ae5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D67D55-10F6-44E7-86F8-FB321633BC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83863B-19C4-4051-9A16-EA222C761E26}">
  <ds:schemaRefs>
    <ds:schemaRef ds:uri="http://schemas.microsoft.com/office/2006/metadata/properties"/>
    <ds:schemaRef ds:uri="http://schemas.microsoft.com/office/infopath/2007/PartnerControls"/>
    <ds:schemaRef ds:uri="96f986ea-3577-4b3b-b09c-a7097cc58e52"/>
  </ds:schemaRefs>
</ds:datastoreItem>
</file>

<file path=customXml/itemProps3.xml><?xml version="1.0" encoding="utf-8"?>
<ds:datastoreItem xmlns:ds="http://schemas.openxmlformats.org/officeDocument/2006/customXml" ds:itemID="{E4836884-F051-43A6-A42D-4FCE164D1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986ea-3577-4b3b-b09c-a7097cc58e52"/>
    <ds:schemaRef ds:uri="866aa5a0-bcc5-4d13-bf88-9abb3c83a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4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Matthiae</dc:creator>
  <cp:keywords/>
  <dc:description/>
  <cp:lastModifiedBy>Andrea Alstad</cp:lastModifiedBy>
  <cp:revision>8</cp:revision>
  <cp:lastPrinted>2022-03-15T13:18:00Z</cp:lastPrinted>
  <dcterms:created xsi:type="dcterms:W3CDTF">2022-03-14T22:23:00Z</dcterms:created>
  <dcterms:modified xsi:type="dcterms:W3CDTF">2022-03-15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055A21D33E746944815C4ADF0F0BA</vt:lpwstr>
  </property>
</Properties>
</file>